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lizabeth Vaggelato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lizabet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aggelato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122 Dewes Street,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lizabeth.g.fritz@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27048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oh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3/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edd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1/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